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D1444E9" w:rsidP="0D1444E9" w:rsidRDefault="0D1444E9" w14:paraId="4260207E" w14:textId="7CD3D852">
      <w:pPr>
        <w:spacing w:after="0"/>
        <w:jc w:val="center"/>
        <w:rPr>
          <w:b w:val="1"/>
          <w:bCs w:val="1"/>
        </w:rPr>
      </w:pPr>
      <w:r w:rsidRPr="0D1444E9" w:rsidR="0D1444E9">
        <w:rPr>
          <w:b w:val="1"/>
          <w:bCs w:val="1"/>
        </w:rPr>
        <w:t>Carlsbad Connector eToolkit: Sample Article</w:t>
      </w:r>
    </w:p>
    <w:p w:rsidR="0D1444E9" w:rsidP="0D1444E9" w:rsidRDefault="0D1444E9" w14:paraId="5426372D" w14:textId="0B4F099C">
      <w:pPr>
        <w:spacing w:after="0"/>
        <w:jc w:val="center"/>
        <w:rPr>
          <w:b w:val="1"/>
          <w:bCs w:val="1"/>
        </w:rPr>
      </w:pPr>
    </w:p>
    <w:p w:rsidR="00FC3CDC" w:rsidP="0D1444E9" w:rsidRDefault="00A51296" w14:paraId="20AD2FEA" w14:textId="56E897FA" w14:noSpellErr="1">
      <w:pPr>
        <w:spacing w:after="0"/>
        <w:jc w:val="left"/>
        <w:rPr>
          <w:b w:val="1"/>
          <w:bCs w:val="1"/>
        </w:rPr>
      </w:pPr>
      <w:r w:rsidRPr="0D1444E9" w:rsidR="0D1444E9">
        <w:rPr>
          <w:b w:val="1"/>
          <w:bCs w:val="1"/>
        </w:rPr>
        <w:t xml:space="preserve">Brand new </w:t>
      </w:r>
      <w:r w:rsidRPr="0D1444E9" w:rsidR="0D1444E9">
        <w:rPr>
          <w:b w:val="1"/>
          <w:bCs w:val="1"/>
        </w:rPr>
        <w:t xml:space="preserve">Carlsbad Connector </w:t>
      </w:r>
      <w:r w:rsidRPr="0D1444E9" w:rsidR="0D1444E9">
        <w:rPr>
          <w:b w:val="1"/>
          <w:bCs w:val="1"/>
        </w:rPr>
        <w:t xml:space="preserve">service coming this </w:t>
      </w:r>
      <w:r w:rsidRPr="0D1444E9" w:rsidR="0D1444E9">
        <w:rPr>
          <w:b w:val="1"/>
          <w:bCs w:val="1"/>
        </w:rPr>
        <w:t>August</w:t>
      </w:r>
      <w:r w:rsidRPr="0D1444E9" w:rsidR="0D1444E9">
        <w:rPr>
          <w:b w:val="1"/>
          <w:bCs w:val="1"/>
        </w:rPr>
        <w:t>!</w:t>
      </w:r>
    </w:p>
    <w:p w:rsidRPr="006D7648" w:rsidR="005F6051" w:rsidP="006377A5" w:rsidRDefault="005F6051" w14:paraId="45B3D32F" w14:textId="77777777">
      <w:pPr>
        <w:spacing w:after="0"/>
      </w:pPr>
    </w:p>
    <w:p w:rsidR="005F6051" w:rsidP="009E4F70" w:rsidRDefault="005F6051" w14:paraId="6A492E10" w14:textId="79F13026">
      <w:pPr>
        <w:spacing w:after="0"/>
        <w:jc w:val="both"/>
      </w:pPr>
      <w:r w:rsidRPr="005F6051">
        <w:t xml:space="preserve">Introducing the </w:t>
      </w:r>
      <w:r w:rsidRPr="001103BC">
        <w:rPr>
          <w:i/>
        </w:rPr>
        <w:t>all-new</w:t>
      </w:r>
      <w:r w:rsidRPr="005F6051">
        <w:t xml:space="preserve"> Carlsbad Connector</w:t>
      </w:r>
      <w:r w:rsidR="00CD3CB4">
        <w:t xml:space="preserve"> – </w:t>
      </w:r>
      <w:r w:rsidRPr="005F6051">
        <w:t xml:space="preserve">a pilot </w:t>
      </w:r>
      <w:r w:rsidR="00857681">
        <w:t>service</w:t>
      </w:r>
      <w:r w:rsidRPr="005F6051">
        <w:t xml:space="preserve"> offering on-demand express shuttle </w:t>
      </w:r>
      <w:r w:rsidR="00857681">
        <w:t>rides</w:t>
      </w:r>
      <w:r w:rsidRPr="005F6051" w:rsidR="00857681">
        <w:t xml:space="preserve"> </w:t>
      </w:r>
      <w:r w:rsidRPr="005F6051">
        <w:t>from the Carlsbad Poinsettia COASTER Station</w:t>
      </w:r>
      <w:r>
        <w:t xml:space="preserve"> </w:t>
      </w:r>
      <w:r w:rsidR="00CD3CB4">
        <w:t>s</w:t>
      </w:r>
      <w:r>
        <w:t>tarting August 19</w:t>
      </w:r>
      <w:r w:rsidR="00B90763">
        <w:t>!</w:t>
      </w:r>
      <w:r w:rsidR="00CD3CB4">
        <w:t xml:space="preserve"> B</w:t>
      </w:r>
      <w:r w:rsidRPr="005F2649">
        <w:t xml:space="preserve">ook your </w:t>
      </w:r>
      <w:r w:rsidR="00AD338E">
        <w:t>ride</w:t>
      </w:r>
      <w:r w:rsidRPr="005F2649">
        <w:t xml:space="preserve"> directly from your phone for</w:t>
      </w:r>
      <w:r w:rsidRPr="15A28F8E">
        <w:t xml:space="preserve"> </w:t>
      </w:r>
      <w:r w:rsidRPr="005F2649">
        <w:t xml:space="preserve">immediate or future </w:t>
      </w:r>
      <w:r w:rsidR="00C6303B">
        <w:t>trip</w:t>
      </w:r>
      <w:r w:rsidRPr="005F2649">
        <w:t>s</w:t>
      </w:r>
      <w:r>
        <w:t xml:space="preserve"> to connect you from the COASTER </w:t>
      </w:r>
      <w:r w:rsidR="00B5598C">
        <w:t>s</w:t>
      </w:r>
      <w:r>
        <w:t xml:space="preserve">tation to </w:t>
      </w:r>
      <w:r w:rsidR="007C16BB">
        <w:t>wor</w:t>
      </w:r>
      <w:bookmarkStart w:name="_GoBack" w:id="0"/>
      <w:bookmarkEnd w:id="0"/>
      <w:r w:rsidR="007C16BB">
        <w:t xml:space="preserve">k, lunch, and other </w:t>
      </w:r>
      <w:r w:rsidR="009046BB">
        <w:t>areas in the Carlsbad community</w:t>
      </w:r>
      <w:r>
        <w:t>.</w:t>
      </w:r>
    </w:p>
    <w:p w:rsidR="0066034F" w:rsidP="009E4F70" w:rsidRDefault="0066034F" w14:paraId="29078D28" w14:textId="77777777">
      <w:pPr>
        <w:spacing w:after="0"/>
        <w:jc w:val="both"/>
      </w:pPr>
    </w:p>
    <w:p w:rsidR="00DB0B57" w:rsidP="0003557C" w:rsidRDefault="00DB0B57" w14:paraId="2BA3C94E" w14:textId="51317AB4">
      <w:r>
        <w:rPr>
          <w:b/>
          <w:bCs/>
        </w:rPr>
        <w:t>Coast to Work. Skip the Traffic</w:t>
      </w:r>
      <w:r w:rsidRPr="009B1471" w:rsidR="00D42286">
        <w:rPr>
          <w:b/>
          <w:bCs/>
        </w:rPr>
        <w:t>.</w:t>
      </w:r>
      <w:r w:rsidR="00D42286">
        <w:rPr>
          <w:b/>
          <w:bCs/>
        </w:rPr>
        <w:t xml:space="preserve"> </w:t>
      </w:r>
      <w:r w:rsidRPr="007E5A11" w:rsidR="00AE56E0">
        <w:t xml:space="preserve">Cut down your travel time with fewer stops and transfers. </w:t>
      </w:r>
      <w:r w:rsidRPr="007E5A11">
        <w:t>When you download the app</w:t>
      </w:r>
      <w:r w:rsidRPr="007E5A11" w:rsidR="007E5A11">
        <w:t xml:space="preserve">, you can request your ride immediately or up to </w:t>
      </w:r>
      <w:r w:rsidR="000E0667">
        <w:t>three</w:t>
      </w:r>
      <w:r w:rsidRPr="007E5A11" w:rsidR="007E5A11">
        <w:t xml:space="preserve"> days in advance. </w:t>
      </w:r>
      <w:r w:rsidR="005D2925">
        <w:t>T</w:t>
      </w:r>
      <w:r w:rsidRPr="007E5A11" w:rsidR="007E5A11">
        <w:t>rack Carlsbad Connector vehicles in the app or schedule a trip in advance to plan your week ahead.</w:t>
      </w:r>
    </w:p>
    <w:p w:rsidRPr="001E0084" w:rsidR="006B5AD1" w:rsidP="0003557C" w:rsidRDefault="006B5AD1" w14:paraId="7BF6A2FD" w14:textId="4133782C">
      <w:r>
        <w:rPr>
          <w:b/>
        </w:rPr>
        <w:t xml:space="preserve">Free </w:t>
      </w:r>
      <w:r w:rsidR="00352484">
        <w:rPr>
          <w:b/>
        </w:rPr>
        <w:t>trips</w:t>
      </w:r>
      <w:r>
        <w:rPr>
          <w:b/>
        </w:rPr>
        <w:t xml:space="preserve"> for COASTER riders. </w:t>
      </w:r>
      <w:r>
        <w:t xml:space="preserve">Carlsbad Connector </w:t>
      </w:r>
      <w:r w:rsidR="00B5598C">
        <w:t>rides are</w:t>
      </w:r>
      <w:r>
        <w:t xml:space="preserve"> FREE to those with a monthly COASTER pass or a </w:t>
      </w:r>
      <w:proofErr w:type="spellStart"/>
      <w:r>
        <w:t>RegionPlus</w:t>
      </w:r>
      <w:proofErr w:type="spellEnd"/>
      <w:r>
        <w:t xml:space="preserve"> day pass</w:t>
      </w:r>
      <w:r w:rsidR="00934284">
        <w:t>!</w:t>
      </w:r>
      <w:r w:rsidRPr="5EA120FF">
        <w:t xml:space="preserve"> </w:t>
      </w:r>
      <w:r w:rsidR="00B5598C">
        <w:t>Otherwise</w:t>
      </w:r>
      <w:r w:rsidRPr="35B82A30">
        <w:t>, the fare is</w:t>
      </w:r>
      <w:r w:rsidRPr="5EA120FF">
        <w:t xml:space="preserve"> </w:t>
      </w:r>
      <w:r w:rsidRPr="35B82A30">
        <w:t>$2.50 per one-way</w:t>
      </w:r>
      <w:r w:rsidRPr="5EA120FF">
        <w:t xml:space="preserve"> </w:t>
      </w:r>
      <w:r>
        <w:t>trip</w:t>
      </w:r>
      <w:r w:rsidRPr="35B82A30">
        <w:t>.</w:t>
      </w:r>
    </w:p>
    <w:p w:rsidR="00C61A91" w:rsidP="0003557C" w:rsidRDefault="00726464" w14:paraId="7510956D" w14:textId="7295111D">
      <w:pPr>
        <w:rPr>
          <w:b/>
          <w:bCs/>
        </w:rPr>
      </w:pPr>
      <w:r w:rsidRPr="00726464">
        <w:rPr>
          <w:b/>
          <w:bCs/>
        </w:rPr>
        <w:t>Find a time that works for you.</w:t>
      </w:r>
      <w:r>
        <w:t xml:space="preserve"> </w:t>
      </w:r>
      <w:r w:rsidR="00C61A91">
        <w:t>The service will run from the Carlsbad Poinsettia COASTER Station Monday through Friday from 7</w:t>
      </w:r>
      <w:r w:rsidRPr="6E9E8371" w:rsidR="00C61A91">
        <w:t xml:space="preserve"> </w:t>
      </w:r>
      <w:r w:rsidR="00C61A91">
        <w:t>- 9</w:t>
      </w:r>
      <w:r w:rsidRPr="6E9E8371" w:rsidR="00C61A91">
        <w:t xml:space="preserve"> </w:t>
      </w:r>
      <w:r w:rsidR="00C61A91">
        <w:t>a.m. and</w:t>
      </w:r>
      <w:r w:rsidRPr="6E9E8371" w:rsidR="00C61A91">
        <w:t xml:space="preserve"> </w:t>
      </w:r>
      <w:r w:rsidR="00C61A91">
        <w:t>again in the evening from 3</w:t>
      </w:r>
      <w:r w:rsidR="00C4386A">
        <w:t xml:space="preserve"> </w:t>
      </w:r>
      <w:r w:rsidR="00C61A91">
        <w:t>– 6</w:t>
      </w:r>
      <w:r w:rsidRPr="6E9E8371" w:rsidR="00C61A91">
        <w:t xml:space="preserve"> </w:t>
      </w:r>
      <w:r w:rsidR="00C61A91">
        <w:t>p.m.</w:t>
      </w:r>
      <w:r w:rsidRPr="00C61A91" w:rsidR="00C61A91">
        <w:t xml:space="preserve"> </w:t>
      </w:r>
      <w:r w:rsidR="00C61A91">
        <w:t xml:space="preserve">Need a ride to lunch? The Carlsbad Connector will </w:t>
      </w:r>
      <w:r w:rsidR="00FC0476">
        <w:t xml:space="preserve">also </w:t>
      </w:r>
      <w:r w:rsidR="00C61A91">
        <w:t>run from noon – 3 p</w:t>
      </w:r>
      <w:r w:rsidR="00B6162F">
        <w:t>.</w:t>
      </w:r>
      <w:r w:rsidR="00C61A91">
        <w:t>m</w:t>
      </w:r>
      <w:r w:rsidR="00B6162F">
        <w:t>.</w:t>
      </w:r>
      <w:r w:rsidR="00C61A91">
        <w:t xml:space="preserve"> to take you to your favorite local lunch spots.</w:t>
      </w:r>
    </w:p>
    <w:p w:rsidR="006D7648" w:rsidP="006D7648" w:rsidRDefault="00D81770" w14:paraId="0ECF654D" w14:textId="4F1078D8">
      <w:r w:rsidR="1BB51979">
        <w:rPr/>
        <w:t xml:space="preserve">Interested in using this new service? </w:t>
      </w:r>
      <w:r w:rsidR="1BB51979">
        <w:rPr/>
        <w:t>For more information</w:t>
      </w:r>
      <w:r w:rsidR="1BB51979">
        <w:rPr/>
        <w:t xml:space="preserve"> </w:t>
      </w:r>
      <w:r w:rsidR="1BB51979">
        <w:rPr/>
        <w:t xml:space="preserve">about </w:t>
      </w:r>
      <w:r w:rsidR="1BB51979">
        <w:rPr/>
        <w:t xml:space="preserve">the </w:t>
      </w:r>
      <w:r w:rsidR="1BB51979">
        <w:rPr/>
        <w:t>Carlsbad Connector</w:t>
      </w:r>
      <w:r w:rsidR="1BB51979">
        <w:rPr/>
        <w:t xml:space="preserve"> and to download the app</w:t>
      </w:r>
      <w:r w:rsidR="1BB51979">
        <w:rPr/>
        <w:t xml:space="preserve">, visit </w:t>
      </w:r>
      <w:hyperlink r:id="R0d3e1a578ed147ba">
        <w:r w:rsidRPr="1BB51979" w:rsidR="1BB51979">
          <w:rPr>
            <w:rStyle w:val="Hyperlink"/>
          </w:rPr>
          <w:t>CarlsbadConnector.com</w:t>
        </w:r>
      </w:hyperlink>
      <w:r w:rsidR="1BB51979">
        <w:rPr/>
        <w:t>.</w:t>
      </w:r>
    </w:p>
    <w:p w:rsidRPr="009E4F70" w:rsidR="006377A5" w:rsidP="009E4F70" w:rsidRDefault="006377A5" w14:paraId="456DED06" w14:textId="77777777">
      <w:pPr>
        <w:spacing w:after="0"/>
        <w:jc w:val="both"/>
      </w:pPr>
    </w:p>
    <w:sectPr w:rsidRPr="009E4F70" w:rsidR="006377A5" w:rsidSect="00A2096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szQzMTU1MDA3NzFW0lEKTi0uzszPAykwqQUAfTUVcCwAAAA="/>
  </w:docVars>
  <w:rsids>
    <w:rsidRoot w:val="00FC3CDC"/>
    <w:rsid w:val="0001188B"/>
    <w:rsid w:val="00011D09"/>
    <w:rsid w:val="00020B84"/>
    <w:rsid w:val="0002748B"/>
    <w:rsid w:val="00034100"/>
    <w:rsid w:val="0003557C"/>
    <w:rsid w:val="00051B59"/>
    <w:rsid w:val="000C4634"/>
    <w:rsid w:val="000E0667"/>
    <w:rsid w:val="001103BC"/>
    <w:rsid w:val="00162BB9"/>
    <w:rsid w:val="001822B9"/>
    <w:rsid w:val="0018683D"/>
    <w:rsid w:val="001943E6"/>
    <w:rsid w:val="001C712C"/>
    <w:rsid w:val="001E0084"/>
    <w:rsid w:val="00217014"/>
    <w:rsid w:val="0025104A"/>
    <w:rsid w:val="00271E02"/>
    <w:rsid w:val="00274F9E"/>
    <w:rsid w:val="00283625"/>
    <w:rsid w:val="003201CF"/>
    <w:rsid w:val="0032732C"/>
    <w:rsid w:val="00337916"/>
    <w:rsid w:val="00352484"/>
    <w:rsid w:val="003755B5"/>
    <w:rsid w:val="003943EE"/>
    <w:rsid w:val="003C1B1E"/>
    <w:rsid w:val="003C7C7E"/>
    <w:rsid w:val="003F220C"/>
    <w:rsid w:val="0041567E"/>
    <w:rsid w:val="00423B9B"/>
    <w:rsid w:val="0043591E"/>
    <w:rsid w:val="00457819"/>
    <w:rsid w:val="004B3B49"/>
    <w:rsid w:val="004D09FE"/>
    <w:rsid w:val="004D0F37"/>
    <w:rsid w:val="004E7D72"/>
    <w:rsid w:val="005022BC"/>
    <w:rsid w:val="00531DEE"/>
    <w:rsid w:val="005413A3"/>
    <w:rsid w:val="00544636"/>
    <w:rsid w:val="00580EB6"/>
    <w:rsid w:val="005D2925"/>
    <w:rsid w:val="005E201A"/>
    <w:rsid w:val="005E5419"/>
    <w:rsid w:val="005F6051"/>
    <w:rsid w:val="006069FF"/>
    <w:rsid w:val="006377A5"/>
    <w:rsid w:val="0066034F"/>
    <w:rsid w:val="006859FF"/>
    <w:rsid w:val="00685B9F"/>
    <w:rsid w:val="00687BD7"/>
    <w:rsid w:val="006B1C46"/>
    <w:rsid w:val="006B5AD1"/>
    <w:rsid w:val="006C6FF1"/>
    <w:rsid w:val="006D7648"/>
    <w:rsid w:val="00703D71"/>
    <w:rsid w:val="00716F35"/>
    <w:rsid w:val="00726464"/>
    <w:rsid w:val="007428B0"/>
    <w:rsid w:val="00760DD7"/>
    <w:rsid w:val="00775E2E"/>
    <w:rsid w:val="00776F0C"/>
    <w:rsid w:val="00784B5F"/>
    <w:rsid w:val="007C16BB"/>
    <w:rsid w:val="007E5A11"/>
    <w:rsid w:val="007E70F1"/>
    <w:rsid w:val="008242B5"/>
    <w:rsid w:val="008462E5"/>
    <w:rsid w:val="00857681"/>
    <w:rsid w:val="00865D71"/>
    <w:rsid w:val="00866BBB"/>
    <w:rsid w:val="008759ED"/>
    <w:rsid w:val="00875DD8"/>
    <w:rsid w:val="008B56DF"/>
    <w:rsid w:val="008D48C4"/>
    <w:rsid w:val="009046BB"/>
    <w:rsid w:val="009158D5"/>
    <w:rsid w:val="0093006A"/>
    <w:rsid w:val="00934284"/>
    <w:rsid w:val="00956D21"/>
    <w:rsid w:val="009E393C"/>
    <w:rsid w:val="009E4F70"/>
    <w:rsid w:val="009F12F0"/>
    <w:rsid w:val="00A00920"/>
    <w:rsid w:val="00A20967"/>
    <w:rsid w:val="00A51296"/>
    <w:rsid w:val="00A51960"/>
    <w:rsid w:val="00AA1F2F"/>
    <w:rsid w:val="00AA6E3E"/>
    <w:rsid w:val="00AB3D86"/>
    <w:rsid w:val="00AD2CF7"/>
    <w:rsid w:val="00AD338E"/>
    <w:rsid w:val="00AD51CD"/>
    <w:rsid w:val="00AE09EF"/>
    <w:rsid w:val="00AE56E0"/>
    <w:rsid w:val="00AF169C"/>
    <w:rsid w:val="00B0349A"/>
    <w:rsid w:val="00B220C1"/>
    <w:rsid w:val="00B35044"/>
    <w:rsid w:val="00B53E7A"/>
    <w:rsid w:val="00B5598C"/>
    <w:rsid w:val="00B6162F"/>
    <w:rsid w:val="00B7763F"/>
    <w:rsid w:val="00B868D3"/>
    <w:rsid w:val="00B90763"/>
    <w:rsid w:val="00B97FEE"/>
    <w:rsid w:val="00BA7E8B"/>
    <w:rsid w:val="00BC5C12"/>
    <w:rsid w:val="00BC7F84"/>
    <w:rsid w:val="00BE1EBC"/>
    <w:rsid w:val="00C3268F"/>
    <w:rsid w:val="00C4386A"/>
    <w:rsid w:val="00C53E85"/>
    <w:rsid w:val="00C61A91"/>
    <w:rsid w:val="00C6303B"/>
    <w:rsid w:val="00C64E41"/>
    <w:rsid w:val="00C72F33"/>
    <w:rsid w:val="00CD11E8"/>
    <w:rsid w:val="00CD3CB4"/>
    <w:rsid w:val="00CE53A8"/>
    <w:rsid w:val="00D240E0"/>
    <w:rsid w:val="00D277D9"/>
    <w:rsid w:val="00D42286"/>
    <w:rsid w:val="00D81770"/>
    <w:rsid w:val="00D81F53"/>
    <w:rsid w:val="00D92797"/>
    <w:rsid w:val="00DB0B57"/>
    <w:rsid w:val="00DB18BC"/>
    <w:rsid w:val="00DC045B"/>
    <w:rsid w:val="00DC1277"/>
    <w:rsid w:val="00DE2CB6"/>
    <w:rsid w:val="00E013F2"/>
    <w:rsid w:val="00E2491B"/>
    <w:rsid w:val="00E81F0B"/>
    <w:rsid w:val="00E856F4"/>
    <w:rsid w:val="00E86A7E"/>
    <w:rsid w:val="00E955D5"/>
    <w:rsid w:val="00EA2227"/>
    <w:rsid w:val="00EC5AF1"/>
    <w:rsid w:val="00EE4691"/>
    <w:rsid w:val="00F20A4A"/>
    <w:rsid w:val="00F611DB"/>
    <w:rsid w:val="00FB54CE"/>
    <w:rsid w:val="00FC0476"/>
    <w:rsid w:val="00FC3779"/>
    <w:rsid w:val="00FC3CDC"/>
    <w:rsid w:val="00FD31A2"/>
    <w:rsid w:val="0D1444E9"/>
    <w:rsid w:val="1BB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4121E"/>
  <w15:docId w15:val="{C587BA2A-540B-4104-8089-FE4525F81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341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410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341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10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341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1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341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B5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428B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6034F"/>
    <w:pPr>
      <w:spacing w:after="0" w:line="240" w:lineRule="auto"/>
    </w:pPr>
  </w:style>
  <w:style w:type="character" w:styleId="apple-converted-space" w:customStyle="1">
    <w:name w:val="apple-converted-space"/>
    <w:basedOn w:val="DefaultParagraphFont"/>
    <w:rsid w:val="00E955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http://www.CarlsbadConnector.com" TargetMode="External" Id="R0d3e1a578ed147b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tation4</dc:creator>
  <lastModifiedBy>Kimy Wall</lastModifiedBy>
  <revision>46</revision>
  <lastPrinted>2013-04-24T20:18:00.0000000Z</lastPrinted>
  <dcterms:created xsi:type="dcterms:W3CDTF">2019-07-18T00:37:00.0000000Z</dcterms:created>
  <dcterms:modified xsi:type="dcterms:W3CDTF">2019-07-29T17:16:23.8577711Z</dcterms:modified>
</coreProperties>
</file>